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1307DE" w14:textId="621BE643" w:rsidR="00F7394C" w:rsidRDefault="003731CE">
      <w:r>
        <w:t>1) With</w:t>
      </w:r>
      <w:r w:rsidR="001C7678">
        <w:t xml:space="preserve"> one simple action, h</w:t>
      </w:r>
      <w:r w:rsidR="0030372E">
        <w:t xml:space="preserve">ow do you make a pirate </w:t>
      </w:r>
      <w:r>
        <w:t>angry?</w:t>
      </w:r>
    </w:p>
    <w:p w14:paraId="218B3CCC" w14:textId="3BB9EBB3" w:rsidR="0030372E" w:rsidRPr="0030372E" w:rsidRDefault="003731CE">
      <w:pPr>
        <w:rPr>
          <w:color w:val="FF0000"/>
        </w:rPr>
      </w:pPr>
      <w:r w:rsidRPr="0030372E">
        <w:rPr>
          <w:color w:val="FF0000"/>
        </w:rPr>
        <w:t>a) Take</w:t>
      </w:r>
      <w:r w:rsidR="0030372E" w:rsidRPr="0030372E">
        <w:rPr>
          <w:color w:val="FF0000"/>
        </w:rPr>
        <w:t xml:space="preserve"> the p away</w:t>
      </w:r>
    </w:p>
    <w:p w14:paraId="46C67D18" w14:textId="53FFA693" w:rsidR="0030372E" w:rsidRDefault="003731CE">
      <w:r>
        <w:t>b) Kill</w:t>
      </w:r>
      <w:r w:rsidR="0030372E">
        <w:t xml:space="preserve"> his parrot</w:t>
      </w:r>
    </w:p>
    <w:p w14:paraId="07271A5E" w14:textId="1555E21F" w:rsidR="0030372E" w:rsidRDefault="0030372E">
      <w:r>
        <w:t>c)Throw water at him</w:t>
      </w:r>
    </w:p>
    <w:p w14:paraId="13D3F716" w14:textId="50FEF892" w:rsidR="0030372E" w:rsidRDefault="0030372E">
      <w:r>
        <w:t>d)</w:t>
      </w:r>
      <w:r w:rsidR="003731CE">
        <w:t xml:space="preserve"> </w:t>
      </w:r>
      <w:r>
        <w:t>Steal his treasure</w:t>
      </w:r>
    </w:p>
    <w:p w14:paraId="77A32610" w14:textId="510B0B91" w:rsidR="001C7678" w:rsidRDefault="003731CE">
      <w:r>
        <w:t>2) A pirate ransacks a village</w:t>
      </w:r>
      <w:r w:rsidR="001C7678">
        <w:t>, but their treasure chest is locked. The pirate demands the code for the combination lock, the mayor says that the code is random</w:t>
      </w:r>
      <w:r>
        <w:t xml:space="preserve"> every day</w:t>
      </w:r>
      <w:r w:rsidR="001C7678">
        <w:t xml:space="preserve"> and if anyone in the village is hurt then he will never get the code. The pirate guess</w:t>
      </w:r>
      <w:r>
        <w:t>es</w:t>
      </w:r>
      <w:r w:rsidR="001C7678">
        <w:t xml:space="preserve"> the code – how?</w:t>
      </w:r>
    </w:p>
    <w:p w14:paraId="774338DC" w14:textId="66890D30" w:rsidR="001C7678" w:rsidRDefault="003731CE">
      <w:r>
        <w:t xml:space="preserve">a) </w:t>
      </w:r>
      <w:r w:rsidR="001C7678">
        <w:t>He smashes the lock</w:t>
      </w:r>
    </w:p>
    <w:p w14:paraId="3EE9CB25" w14:textId="425979F7" w:rsidR="001C7678" w:rsidRDefault="001C7678">
      <w:r>
        <w:t>b)</w:t>
      </w:r>
      <w:r w:rsidR="003731CE">
        <w:t xml:space="preserve"> </w:t>
      </w:r>
      <w:r>
        <w:t>0000</w:t>
      </w:r>
    </w:p>
    <w:p w14:paraId="70F3013E" w14:textId="7676B061" w:rsidR="001C7678" w:rsidRPr="001C7678" w:rsidRDefault="001C7678">
      <w:pPr>
        <w:rPr>
          <w:color w:val="FF0000"/>
        </w:rPr>
      </w:pPr>
      <w:r w:rsidRPr="001C7678">
        <w:rPr>
          <w:color w:val="FF0000"/>
        </w:rPr>
        <w:t>c)</w:t>
      </w:r>
      <w:r w:rsidR="003731CE">
        <w:rPr>
          <w:color w:val="FF0000"/>
        </w:rPr>
        <w:t xml:space="preserve"> </w:t>
      </w:r>
      <w:r w:rsidRPr="001C7678">
        <w:rPr>
          <w:color w:val="FF0000"/>
        </w:rPr>
        <w:t>The code is random</w:t>
      </w:r>
    </w:p>
    <w:p w14:paraId="41FB6CE5" w14:textId="7DA8D4F7" w:rsidR="0030372E" w:rsidRDefault="001C7678">
      <w:r>
        <w:t>d)</w:t>
      </w:r>
      <w:r w:rsidR="003731CE">
        <w:t xml:space="preserve"> </w:t>
      </w:r>
      <w:r>
        <w:t>1234</w:t>
      </w:r>
    </w:p>
    <w:p w14:paraId="15A3C5B8" w14:textId="3176040C" w:rsidR="001C7678" w:rsidRDefault="001C7678">
      <w:r>
        <w:t xml:space="preserve">3) A pirate should always have a tip-top </w:t>
      </w:r>
      <w:r w:rsidR="003731CE">
        <w:t>compass, but this pirate’s</w:t>
      </w:r>
      <w:r>
        <w:t xml:space="preserve"> has been weather worn by the salty sea air, and now only shows the norm. What does it show?</w:t>
      </w:r>
    </w:p>
    <w:p w14:paraId="11C20EB2" w14:textId="682059B3" w:rsidR="001C7678" w:rsidRDefault="003731CE">
      <w:r>
        <w:t>a) N</w:t>
      </w:r>
    </w:p>
    <w:p w14:paraId="42E2F097" w14:textId="3558C099" w:rsidR="001C7678" w:rsidRDefault="003731CE">
      <w:r>
        <w:t>b) Nothing</w:t>
      </w:r>
    </w:p>
    <w:p w14:paraId="721226F5" w14:textId="7A5C17B3" w:rsidR="001C7678" w:rsidRPr="001C7678" w:rsidRDefault="003731CE">
      <w:pPr>
        <w:rPr>
          <w:color w:val="FF0000"/>
        </w:rPr>
      </w:pPr>
      <w:r w:rsidRPr="003731CE">
        <w:t xml:space="preserve">c) </w:t>
      </w:r>
      <w:r w:rsidRPr="001C7678">
        <w:rPr>
          <w:color w:val="FF0000"/>
        </w:rPr>
        <w:t>N,</w:t>
      </w:r>
      <w:r>
        <w:rPr>
          <w:color w:val="FF0000"/>
        </w:rPr>
        <w:t xml:space="preserve"> </w:t>
      </w:r>
      <w:r w:rsidRPr="001C7678">
        <w:rPr>
          <w:color w:val="FF0000"/>
        </w:rPr>
        <w:t>E,</w:t>
      </w:r>
      <w:r>
        <w:rPr>
          <w:color w:val="FF0000"/>
        </w:rPr>
        <w:t xml:space="preserve"> </w:t>
      </w:r>
      <w:r w:rsidRPr="001C7678">
        <w:rPr>
          <w:color w:val="FF0000"/>
        </w:rPr>
        <w:t>S,</w:t>
      </w:r>
      <w:r>
        <w:rPr>
          <w:color w:val="FF0000"/>
        </w:rPr>
        <w:t xml:space="preserve"> </w:t>
      </w:r>
      <w:r w:rsidRPr="001C7678">
        <w:rPr>
          <w:color w:val="FF0000"/>
        </w:rPr>
        <w:t>W</w:t>
      </w:r>
    </w:p>
    <w:p w14:paraId="44B33293" w14:textId="51C032C8" w:rsidR="001C7678" w:rsidRDefault="003731CE">
      <w:r>
        <w:t>d) N, NE, E, SE, S, SW, NW</w:t>
      </w:r>
    </w:p>
    <w:p w14:paraId="637999BE" w14:textId="34B31078" w:rsidR="001C7678" w:rsidRDefault="001C7678">
      <w:r>
        <w:t xml:space="preserve">4) After crossing a magical island, a pirate reaches the ancient tomb where the guardian ghost tells him that there are three passages to take through the cave to reach the treasure at the other end. The first passage has cannons in the walls that will fire </w:t>
      </w:r>
      <w:r w:rsidR="003731CE">
        <w:t>randomly,</w:t>
      </w:r>
      <w:r>
        <w:t xml:space="preserve"> the second passage </w:t>
      </w:r>
      <w:r w:rsidR="00E36F96">
        <w:t xml:space="preserve">has trained ancient warrior guards and the third has lions who haven’t eaten for 2 </w:t>
      </w:r>
      <w:r w:rsidR="003731CE">
        <w:t xml:space="preserve">years. </w:t>
      </w:r>
      <w:r w:rsidR="00E36F96">
        <w:t>Which passage should the pirate take?</w:t>
      </w:r>
    </w:p>
    <w:p w14:paraId="79FF6FF2" w14:textId="6F20E32B" w:rsidR="00E36F96" w:rsidRDefault="003731CE">
      <w:r>
        <w:t xml:space="preserve">a) </w:t>
      </w:r>
      <w:r w:rsidR="00E36F96">
        <w:t xml:space="preserve">1 </w:t>
      </w:r>
    </w:p>
    <w:p w14:paraId="17E931ED" w14:textId="6DDFE79F" w:rsidR="00E36F96" w:rsidRDefault="003731CE">
      <w:r>
        <w:t xml:space="preserve">b) </w:t>
      </w:r>
      <w:r w:rsidR="00E36F96">
        <w:t>2</w:t>
      </w:r>
    </w:p>
    <w:p w14:paraId="7ACE977E" w14:textId="7E3971A5" w:rsidR="00E36F96" w:rsidRPr="00E36F96" w:rsidRDefault="003731CE">
      <w:pPr>
        <w:rPr>
          <w:color w:val="FF0000"/>
        </w:rPr>
      </w:pPr>
      <w:r w:rsidRPr="003731CE">
        <w:t xml:space="preserve">c) </w:t>
      </w:r>
      <w:r w:rsidR="00E36F96" w:rsidRPr="00E36F96">
        <w:rPr>
          <w:color w:val="FF0000"/>
        </w:rPr>
        <w:t>3</w:t>
      </w:r>
    </w:p>
    <w:p w14:paraId="4A7DDF02" w14:textId="19B3E200" w:rsidR="00E36F96" w:rsidRDefault="003731CE">
      <w:r>
        <w:t xml:space="preserve">d) </w:t>
      </w:r>
      <w:r w:rsidR="00E36F96">
        <w:t>None</w:t>
      </w:r>
    </w:p>
    <w:p w14:paraId="5A2EF855" w14:textId="4A72B9F9" w:rsidR="00E36F96" w:rsidRDefault="00E36F96">
      <w:r>
        <w:t xml:space="preserve">5) A pirate needs it when they throw it away, but bring it back when they </w:t>
      </w:r>
      <w:r w:rsidR="003731CE">
        <w:t xml:space="preserve">don’t. </w:t>
      </w:r>
      <w:r>
        <w:t>What is it?</w:t>
      </w:r>
    </w:p>
    <w:p w14:paraId="356D2660" w14:textId="2FC79E28" w:rsidR="00E36F96" w:rsidRDefault="00E36F96">
      <w:r>
        <w:t>a)</w:t>
      </w:r>
      <w:r w:rsidR="003731CE">
        <w:t xml:space="preserve"> </w:t>
      </w:r>
      <w:r>
        <w:t>A ship</w:t>
      </w:r>
    </w:p>
    <w:p w14:paraId="2E25FBC6" w14:textId="180B2E43" w:rsidR="00E36F96" w:rsidRDefault="00E36F96">
      <w:r>
        <w:t>b)</w:t>
      </w:r>
      <w:r w:rsidR="003731CE">
        <w:t xml:space="preserve"> </w:t>
      </w:r>
      <w:r>
        <w:t>Sea</w:t>
      </w:r>
    </w:p>
    <w:p w14:paraId="69FB7C26" w14:textId="24F1DFAF" w:rsidR="00E36F96" w:rsidRDefault="00E36F96">
      <w:r>
        <w:t>c)</w:t>
      </w:r>
      <w:r w:rsidR="003731CE">
        <w:t xml:space="preserve"> </w:t>
      </w:r>
      <w:r w:rsidRPr="00011D0E">
        <w:rPr>
          <w:color w:val="FF0000"/>
        </w:rPr>
        <w:t>Anchor</w:t>
      </w:r>
    </w:p>
    <w:p w14:paraId="63B717CB" w14:textId="2C6BB042" w:rsidR="00E36F96" w:rsidRDefault="00E36F96">
      <w:r>
        <w:t>d)</w:t>
      </w:r>
      <w:r w:rsidR="003731CE">
        <w:t xml:space="preserve"> </w:t>
      </w:r>
      <w:r>
        <w:t>Parrot</w:t>
      </w:r>
    </w:p>
    <w:p w14:paraId="5EEBE917" w14:textId="3A5593F7" w:rsidR="00E36F96" w:rsidRDefault="00E36F96">
      <w:r>
        <w:t xml:space="preserve">6) Pirates sail the world going from island to island, continent to continent. </w:t>
      </w:r>
      <w:r w:rsidR="00011D0E">
        <w:t>Australia is the world’s largest island – but before it was discovered what was the largest island in the world.</w:t>
      </w:r>
    </w:p>
    <w:p w14:paraId="7E32BCEE" w14:textId="7BA4E603" w:rsidR="00011D0E" w:rsidRDefault="00011D0E">
      <w:r>
        <w:lastRenderedPageBreak/>
        <w:t>a) Madagascar</w:t>
      </w:r>
    </w:p>
    <w:p w14:paraId="39FFBB08" w14:textId="5E37AD80" w:rsidR="00011D0E" w:rsidRDefault="00011D0E">
      <w:r>
        <w:t>b) Jamaica</w:t>
      </w:r>
    </w:p>
    <w:p w14:paraId="61A10848" w14:textId="40C56284" w:rsidR="00011D0E" w:rsidRDefault="00011D0E">
      <w:r>
        <w:t>c) UK</w:t>
      </w:r>
    </w:p>
    <w:p w14:paraId="32E95B6B" w14:textId="0018EB0B" w:rsidR="00011D0E" w:rsidRDefault="00011D0E">
      <w:pPr>
        <w:rPr>
          <w:color w:val="FF0000"/>
        </w:rPr>
      </w:pPr>
      <w:r>
        <w:t xml:space="preserve">d) </w:t>
      </w:r>
      <w:r w:rsidRPr="00011D0E">
        <w:rPr>
          <w:color w:val="FF0000"/>
        </w:rPr>
        <w:t>Australia</w:t>
      </w:r>
    </w:p>
    <w:p w14:paraId="56FDB27A" w14:textId="5DB4D5FA" w:rsidR="00011D0E" w:rsidRDefault="00011D0E"/>
    <w:p w14:paraId="5F33EE59" w14:textId="0B779EB2" w:rsidR="00090E42" w:rsidRDefault="00011D0E">
      <w:r>
        <w:t xml:space="preserve">7) A pirate shoots her </w:t>
      </w:r>
      <w:r w:rsidR="003731CE">
        <w:t>parrot,</w:t>
      </w:r>
      <w:r w:rsidR="00090E42">
        <w:t xml:space="preserve"> then holds the parrot under water for 5 minutes. Later on she feeds her parrot a cracker and they stare out across the sea together. How comes?</w:t>
      </w:r>
    </w:p>
    <w:p w14:paraId="22535C29" w14:textId="070FD2BC" w:rsidR="00090E42" w:rsidRDefault="00090E42">
      <w:r>
        <w:t>a)</w:t>
      </w:r>
      <w:r w:rsidR="003731CE">
        <w:t xml:space="preserve"> </w:t>
      </w:r>
      <w:r>
        <w:t>It was all a dream</w:t>
      </w:r>
    </w:p>
    <w:p w14:paraId="1292E8CF" w14:textId="1626B1A0" w:rsidR="00090E42" w:rsidRDefault="00090E42">
      <w:r>
        <w:t>b) She has two parrots</w:t>
      </w:r>
    </w:p>
    <w:p w14:paraId="77FDAFD3" w14:textId="54CD0CF0" w:rsidR="00090E42" w:rsidRDefault="00090E42">
      <w:r>
        <w:t>c) She fed a dead parrot and then held up its dead body.</w:t>
      </w:r>
    </w:p>
    <w:p w14:paraId="7D81AF42" w14:textId="7137C951" w:rsidR="00011D0E" w:rsidRPr="00090E42" w:rsidRDefault="00090E42">
      <w:pPr>
        <w:rPr>
          <w:color w:val="FF0000"/>
        </w:rPr>
      </w:pPr>
      <w:r w:rsidRPr="003731CE">
        <w:t xml:space="preserve">d) </w:t>
      </w:r>
      <w:r w:rsidRPr="00090E42">
        <w:rPr>
          <w:color w:val="FF0000"/>
        </w:rPr>
        <w:t>The pirate took a picture of the parrot then developed it</w:t>
      </w:r>
      <w:r w:rsidR="00011D0E" w:rsidRPr="00090E42">
        <w:rPr>
          <w:color w:val="FF0000"/>
        </w:rPr>
        <w:t xml:space="preserve"> </w:t>
      </w:r>
    </w:p>
    <w:p w14:paraId="043316A6" w14:textId="6FB8BBF4" w:rsidR="00090E42" w:rsidRDefault="00090E42">
      <w:r>
        <w:t xml:space="preserve">8) Roger’s </w:t>
      </w:r>
      <w:r w:rsidR="002F51D5">
        <w:t xml:space="preserve">pirate </w:t>
      </w:r>
      <w:r>
        <w:t xml:space="preserve">father has three </w:t>
      </w:r>
      <w:r w:rsidR="003731CE">
        <w:t>sons:</w:t>
      </w:r>
      <w:r>
        <w:t xml:space="preserve"> Bluebeard, Greybeard and …..?</w:t>
      </w:r>
    </w:p>
    <w:p w14:paraId="0F2B36B0" w14:textId="2E72B397" w:rsidR="00090E42" w:rsidRDefault="00090E42">
      <w:r>
        <w:t xml:space="preserve">a) </w:t>
      </w:r>
      <w:r w:rsidR="006B6B15">
        <w:t>Kirill</w:t>
      </w:r>
    </w:p>
    <w:p w14:paraId="010DF6E1" w14:textId="1D0F7A24" w:rsidR="00090E42" w:rsidRDefault="00090E42">
      <w:r>
        <w:t>b)</w:t>
      </w:r>
      <w:r w:rsidR="003731CE">
        <w:t xml:space="preserve"> </w:t>
      </w:r>
      <w:r>
        <w:t>Blackbeard</w:t>
      </w:r>
    </w:p>
    <w:p w14:paraId="00F3A04C" w14:textId="131F5204" w:rsidR="00090E42" w:rsidRDefault="00090E42">
      <w:r>
        <w:t xml:space="preserve">c) </w:t>
      </w:r>
      <w:r w:rsidRPr="002F51D5">
        <w:rPr>
          <w:color w:val="FF0000"/>
        </w:rPr>
        <w:t>Roger</w:t>
      </w:r>
    </w:p>
    <w:p w14:paraId="4EC5FF3C" w14:textId="75CD8108" w:rsidR="00090E42" w:rsidRDefault="00090E42">
      <w:r>
        <w:t>d)</w:t>
      </w:r>
      <w:r w:rsidR="003731CE">
        <w:t xml:space="preserve"> </w:t>
      </w:r>
      <w:r>
        <w:t>Redbeard</w:t>
      </w:r>
    </w:p>
    <w:p w14:paraId="102D8F8C" w14:textId="1FC0AA9F" w:rsidR="006B6B15" w:rsidRDefault="006B6B15">
      <w:r>
        <w:t xml:space="preserve">9) What four letter </w:t>
      </w:r>
      <w:r w:rsidR="003731CE">
        <w:t xml:space="preserve">word </w:t>
      </w:r>
      <w:r>
        <w:t>starts with wind?</w:t>
      </w:r>
    </w:p>
    <w:p w14:paraId="688DC01E" w14:textId="714ED442" w:rsidR="006B6B15" w:rsidRDefault="006B6B15">
      <w:r>
        <w:t xml:space="preserve">a) </w:t>
      </w:r>
      <w:r w:rsidRPr="006B6B15">
        <w:rPr>
          <w:color w:val="FF0000"/>
        </w:rPr>
        <w:t>Ship</w:t>
      </w:r>
    </w:p>
    <w:p w14:paraId="20B5C309" w14:textId="3C6ADDB7" w:rsidR="006B6B15" w:rsidRDefault="006B6B15">
      <w:r>
        <w:t>b) Wind</w:t>
      </w:r>
    </w:p>
    <w:p w14:paraId="716EDCF8" w14:textId="0958B74E" w:rsidR="006B6B15" w:rsidRDefault="006B6B15">
      <w:r>
        <w:t>c) Seas</w:t>
      </w:r>
    </w:p>
    <w:p w14:paraId="09A910E6" w14:textId="63202288" w:rsidR="006B6B15" w:rsidRDefault="006B6B15">
      <w:r>
        <w:t>d) Coin</w:t>
      </w:r>
    </w:p>
    <w:p w14:paraId="10019038" w14:textId="3C734D55" w:rsidR="00F10D41" w:rsidRDefault="006B6B15">
      <w:r>
        <w:t xml:space="preserve">10) A pirate just </w:t>
      </w:r>
      <w:r w:rsidR="00F10D41">
        <w:t>left her favourite rum shack in Barbados, but she left something behind. She does however always have this something too.</w:t>
      </w:r>
    </w:p>
    <w:p w14:paraId="2E6A824F" w14:textId="55CB7C2C" w:rsidR="00F10D41" w:rsidRDefault="00F10D41">
      <w:r>
        <w:t>a) Money</w:t>
      </w:r>
    </w:p>
    <w:p w14:paraId="55B014DE" w14:textId="0F41370A" w:rsidR="00F10D41" w:rsidRDefault="00F10D41">
      <w:r>
        <w:t>b) Alcoholism</w:t>
      </w:r>
    </w:p>
    <w:p w14:paraId="3E55B955" w14:textId="0CE96A74" w:rsidR="00F10D41" w:rsidRDefault="00F10D41">
      <w:r>
        <w:t>c) Rum</w:t>
      </w:r>
    </w:p>
    <w:p w14:paraId="2567ED04" w14:textId="3D5E60EA" w:rsidR="00F10D41" w:rsidRDefault="00F10D41">
      <w:r>
        <w:t>d)</w:t>
      </w:r>
      <w:r w:rsidR="003731CE">
        <w:t xml:space="preserve"> </w:t>
      </w:r>
      <w:r w:rsidRPr="00F10D41">
        <w:rPr>
          <w:color w:val="FF0000"/>
        </w:rPr>
        <w:t>Fingerprints</w:t>
      </w:r>
      <w:bookmarkStart w:id="0" w:name="_GoBack"/>
      <w:bookmarkEnd w:id="0"/>
    </w:p>
    <w:sectPr w:rsidR="00F10D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DK2MDY3tjQwNrZQ0lEKTi0uzszPAykwrAUAf0VAdiwAAAA="/>
  </w:docVars>
  <w:rsids>
    <w:rsidRoot w:val="0030372E"/>
    <w:rsid w:val="00011D0E"/>
    <w:rsid w:val="00090E42"/>
    <w:rsid w:val="001C7678"/>
    <w:rsid w:val="002F51D5"/>
    <w:rsid w:val="0030372E"/>
    <w:rsid w:val="003731CE"/>
    <w:rsid w:val="006B6B15"/>
    <w:rsid w:val="00C13C36"/>
    <w:rsid w:val="00E36F96"/>
    <w:rsid w:val="00F10D41"/>
    <w:rsid w:val="00F739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343ED"/>
  <w15:chartTrackingRefBased/>
  <w15:docId w15:val="{4D476B5A-EFED-4128-8ECC-D287FF2C4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20C37-66FB-4230-8E79-5E7F7B9B3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asey</dc:creator>
  <cp:keywords/>
  <dc:description/>
  <cp:lastModifiedBy>Sara Abidi</cp:lastModifiedBy>
  <cp:revision>4</cp:revision>
  <dcterms:created xsi:type="dcterms:W3CDTF">2018-10-22T20:06:00Z</dcterms:created>
  <dcterms:modified xsi:type="dcterms:W3CDTF">2018-10-24T15:19:00Z</dcterms:modified>
</cp:coreProperties>
</file>